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14BE6D" w14:textId="243175AE" w:rsidR="009378EA" w:rsidRDefault="009378EA">
      <w:pPr>
        <w:rPr>
          <w:b/>
          <w:bCs/>
          <w:sz w:val="28"/>
          <w:szCs w:val="28"/>
          <w:lang w:val="en-US"/>
        </w:rPr>
      </w:pPr>
      <w:r w:rsidRPr="000F657E">
        <w:rPr>
          <w:b/>
          <w:bCs/>
          <w:sz w:val="28"/>
          <w:szCs w:val="28"/>
          <w:lang w:val="en-US"/>
        </w:rPr>
        <w:t xml:space="preserve">                                             Face detection Webinar</w:t>
      </w:r>
    </w:p>
    <w:p w14:paraId="15CA3755" w14:textId="60234FA6" w:rsidR="004B284A" w:rsidRDefault="004B284A">
      <w:pPr>
        <w:rPr>
          <w:b/>
          <w:bCs/>
          <w:sz w:val="28"/>
          <w:szCs w:val="28"/>
          <w:lang w:val="en-US"/>
        </w:rPr>
      </w:pPr>
    </w:p>
    <w:p w14:paraId="45B36ECB" w14:textId="36E6634E" w:rsidR="004B284A" w:rsidRPr="004B284A" w:rsidRDefault="004B284A">
      <w:pPr>
        <w:rPr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                                                           </w:t>
      </w:r>
      <w:r w:rsidRPr="004B284A">
        <w:rPr>
          <w:sz w:val="28"/>
          <w:szCs w:val="28"/>
          <w:lang w:val="en-US"/>
        </w:rPr>
        <w:t>Name: A. Nagur babu</w:t>
      </w:r>
    </w:p>
    <w:p w14:paraId="2361CACB" w14:textId="6B9C9A52" w:rsidR="004B284A" w:rsidRDefault="004B284A">
      <w:pPr>
        <w:rPr>
          <w:sz w:val="28"/>
          <w:szCs w:val="28"/>
          <w:lang w:val="en-US"/>
        </w:rPr>
      </w:pPr>
      <w:r w:rsidRPr="004B284A">
        <w:rPr>
          <w:sz w:val="28"/>
          <w:szCs w:val="28"/>
          <w:lang w:val="en-US"/>
        </w:rPr>
        <w:t xml:space="preserve">                                                                                    mail: </w:t>
      </w:r>
      <w:hyperlink r:id="rId5" w:history="1">
        <w:r w:rsidRPr="00225ED9">
          <w:rPr>
            <w:rStyle w:val="Hyperlink"/>
            <w:sz w:val="28"/>
            <w:szCs w:val="28"/>
            <w:lang w:val="en-US"/>
          </w:rPr>
          <w:t>nagurbabu07@gmail.com</w:t>
        </w:r>
      </w:hyperlink>
    </w:p>
    <w:p w14:paraId="73869A2A" w14:textId="770374A4" w:rsidR="000F657E" w:rsidRPr="004B284A" w:rsidRDefault="004B2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                                                                                   College: VIT University, Vellore</w:t>
      </w:r>
    </w:p>
    <w:p w14:paraId="4910E4B3" w14:textId="49C6BAC3" w:rsidR="000F657E" w:rsidRPr="000F657E" w:rsidRDefault="000F657E" w:rsidP="000F657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ws login Screen with user name</w:t>
      </w:r>
    </w:p>
    <w:p w14:paraId="6D49F9ED" w14:textId="3BC02250" w:rsidR="009378EA" w:rsidRDefault="009378EA">
      <w:pPr>
        <w:rPr>
          <w:lang w:val="en-US"/>
        </w:rPr>
      </w:pPr>
      <w:r>
        <w:rPr>
          <w:noProof/>
        </w:rPr>
        <w:drawing>
          <wp:inline distT="0" distB="0" distL="0" distR="0" wp14:anchorId="2E5F9162" wp14:editId="071495B6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11D92" w14:textId="0D8830BE" w:rsidR="009378EA" w:rsidRDefault="009378EA">
      <w:pPr>
        <w:rPr>
          <w:lang w:val="en-US"/>
        </w:rPr>
      </w:pPr>
    </w:p>
    <w:p w14:paraId="6C08C244" w14:textId="5A9E9D54" w:rsidR="009378EA" w:rsidRDefault="009378EA">
      <w:pPr>
        <w:rPr>
          <w:lang w:val="en-US"/>
        </w:rPr>
      </w:pPr>
      <w:r>
        <w:rPr>
          <w:noProof/>
        </w:rPr>
        <w:drawing>
          <wp:inline distT="0" distB="0" distL="0" distR="0" wp14:anchorId="438D6B4F" wp14:editId="674B83D9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2E6E5" w14:textId="12069322" w:rsidR="009378EA" w:rsidRDefault="009378EA" w:rsidP="000F657E">
      <w:pPr>
        <w:pStyle w:val="ListParagraph"/>
        <w:numPr>
          <w:ilvl w:val="0"/>
          <w:numId w:val="2"/>
        </w:numPr>
        <w:rPr>
          <w:lang w:val="en-US"/>
        </w:rPr>
      </w:pPr>
      <w:r w:rsidRPr="000F657E">
        <w:rPr>
          <w:lang w:val="en-US"/>
        </w:rPr>
        <w:lastRenderedPageBreak/>
        <w:t>Ec2 Dashboard:</w:t>
      </w:r>
    </w:p>
    <w:p w14:paraId="21473D3F" w14:textId="77777777" w:rsidR="004B284A" w:rsidRPr="000F657E" w:rsidRDefault="004B284A" w:rsidP="004B284A">
      <w:pPr>
        <w:pStyle w:val="ListParagraph"/>
        <w:rPr>
          <w:lang w:val="en-US"/>
        </w:rPr>
      </w:pPr>
    </w:p>
    <w:p w14:paraId="239DD53F" w14:textId="00721DCB" w:rsidR="009378EA" w:rsidRDefault="009378EA">
      <w:pPr>
        <w:rPr>
          <w:lang w:val="en-US"/>
        </w:rPr>
      </w:pPr>
      <w:r>
        <w:rPr>
          <w:noProof/>
        </w:rPr>
        <w:drawing>
          <wp:inline distT="0" distB="0" distL="0" distR="0" wp14:anchorId="7EC1219F" wp14:editId="4D22E9CA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D9E42" w14:textId="1ADD1595" w:rsidR="00A54402" w:rsidRDefault="00A54402">
      <w:pPr>
        <w:rPr>
          <w:lang w:val="en-US"/>
        </w:rPr>
      </w:pPr>
    </w:p>
    <w:p w14:paraId="2E91BEAC" w14:textId="77777777" w:rsidR="00A54402" w:rsidRDefault="00A54402">
      <w:pPr>
        <w:rPr>
          <w:lang w:val="en-US"/>
        </w:rPr>
      </w:pPr>
    </w:p>
    <w:p w14:paraId="628D1A27" w14:textId="7EB34FAC" w:rsidR="00A54402" w:rsidRDefault="00A54402" w:rsidP="00A5440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3 dash board</w:t>
      </w:r>
      <w:r w:rsidR="000F657E">
        <w:rPr>
          <w:lang w:val="en-US"/>
        </w:rPr>
        <w:t>:</w:t>
      </w:r>
    </w:p>
    <w:p w14:paraId="37681561" w14:textId="0B95A4AF" w:rsidR="00A54402" w:rsidRDefault="00A54402" w:rsidP="00A54402">
      <w:pPr>
        <w:ind w:left="360"/>
        <w:rPr>
          <w:lang w:val="en-US"/>
        </w:rPr>
      </w:pPr>
      <w:r>
        <w:rPr>
          <w:noProof/>
        </w:rPr>
        <w:drawing>
          <wp:inline distT="0" distB="0" distL="0" distR="0" wp14:anchorId="37F5726B" wp14:editId="10619B75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13F4E" w14:textId="45054EB6" w:rsidR="00A54402" w:rsidRDefault="00A54402" w:rsidP="000F657E">
      <w:pPr>
        <w:rPr>
          <w:lang w:val="en-US"/>
        </w:rPr>
      </w:pPr>
    </w:p>
    <w:p w14:paraId="77A97820" w14:textId="3B7265ED" w:rsidR="004B284A" w:rsidRDefault="004B284A" w:rsidP="000F657E">
      <w:pPr>
        <w:rPr>
          <w:lang w:val="en-US"/>
        </w:rPr>
      </w:pPr>
    </w:p>
    <w:p w14:paraId="2EBD0A25" w14:textId="77777777" w:rsidR="004B284A" w:rsidRDefault="004B284A" w:rsidP="000F657E">
      <w:pPr>
        <w:rPr>
          <w:lang w:val="en-US"/>
        </w:rPr>
      </w:pPr>
    </w:p>
    <w:p w14:paraId="4590349B" w14:textId="0769ED0C" w:rsidR="00A54402" w:rsidRDefault="00A54402" w:rsidP="00A54402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lastRenderedPageBreak/>
        <w:t>Rekognition</w:t>
      </w:r>
      <w:proofErr w:type="spellEnd"/>
      <w:r>
        <w:rPr>
          <w:lang w:val="en-US"/>
        </w:rPr>
        <w:t xml:space="preserve"> Dash board</w:t>
      </w:r>
      <w:r w:rsidR="000F657E">
        <w:rPr>
          <w:lang w:val="en-US"/>
        </w:rPr>
        <w:t>:</w:t>
      </w:r>
    </w:p>
    <w:p w14:paraId="392DE239" w14:textId="304C721C" w:rsidR="00A54402" w:rsidRDefault="00A54402" w:rsidP="00A54402">
      <w:pPr>
        <w:pStyle w:val="ListParagraph"/>
        <w:rPr>
          <w:lang w:val="en-US"/>
        </w:rPr>
      </w:pPr>
    </w:p>
    <w:p w14:paraId="7FC267FF" w14:textId="284C9DE5" w:rsidR="00A54402" w:rsidRDefault="00A54402" w:rsidP="00A54402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4C3AF409" wp14:editId="2B373828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22E60" w14:textId="44EF0CEF" w:rsidR="00A54402" w:rsidRDefault="00A54402" w:rsidP="00A54402">
      <w:pPr>
        <w:pStyle w:val="ListParagraph"/>
        <w:rPr>
          <w:lang w:val="en-US"/>
        </w:rPr>
      </w:pPr>
    </w:p>
    <w:p w14:paraId="21D01008" w14:textId="05B79458" w:rsidR="00A54402" w:rsidRDefault="00A54402" w:rsidP="00A5440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hoosing an Ami</w:t>
      </w:r>
      <w:r w:rsidR="000F657E">
        <w:rPr>
          <w:lang w:val="en-US"/>
        </w:rPr>
        <w:t>:</w:t>
      </w:r>
    </w:p>
    <w:p w14:paraId="28B70D87" w14:textId="118ECD83" w:rsidR="00A54402" w:rsidRDefault="00A54402" w:rsidP="00A54402">
      <w:pPr>
        <w:pStyle w:val="ListParagraph"/>
        <w:rPr>
          <w:lang w:val="en-US"/>
        </w:rPr>
      </w:pPr>
    </w:p>
    <w:p w14:paraId="2E6EC96C" w14:textId="72651C62" w:rsidR="00A54402" w:rsidRDefault="00A54402" w:rsidP="00A54402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656218A5" wp14:editId="09B15060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ECD92" w14:textId="5E821BF8" w:rsidR="00A54402" w:rsidRDefault="00A54402" w:rsidP="00A54402">
      <w:pPr>
        <w:pStyle w:val="ListParagraph"/>
        <w:rPr>
          <w:lang w:val="en-US"/>
        </w:rPr>
      </w:pPr>
    </w:p>
    <w:p w14:paraId="4077E9DC" w14:textId="535384EC" w:rsidR="00A54402" w:rsidRDefault="00A54402" w:rsidP="00A54402">
      <w:pPr>
        <w:pStyle w:val="ListParagraph"/>
        <w:rPr>
          <w:lang w:val="en-US"/>
        </w:rPr>
      </w:pPr>
    </w:p>
    <w:p w14:paraId="461F3012" w14:textId="3583F051" w:rsidR="00A54402" w:rsidRDefault="00A54402" w:rsidP="00A54402">
      <w:pPr>
        <w:pStyle w:val="ListParagraph"/>
        <w:rPr>
          <w:lang w:val="en-US"/>
        </w:rPr>
      </w:pPr>
    </w:p>
    <w:p w14:paraId="21A71BBC" w14:textId="6EC2A32C" w:rsidR="00A54402" w:rsidRDefault="00A54402" w:rsidP="00A54402">
      <w:pPr>
        <w:pStyle w:val="ListParagraph"/>
        <w:rPr>
          <w:lang w:val="en-US"/>
        </w:rPr>
      </w:pPr>
    </w:p>
    <w:p w14:paraId="3BFAB975" w14:textId="1CA99BB1" w:rsidR="000F657E" w:rsidRDefault="000F657E" w:rsidP="00A54402">
      <w:pPr>
        <w:pStyle w:val="ListParagraph"/>
        <w:rPr>
          <w:lang w:val="en-US"/>
        </w:rPr>
      </w:pPr>
    </w:p>
    <w:p w14:paraId="31C69524" w14:textId="2A5456A1" w:rsidR="000F657E" w:rsidRDefault="000F657E" w:rsidP="00A54402">
      <w:pPr>
        <w:pStyle w:val="ListParagraph"/>
        <w:rPr>
          <w:lang w:val="en-US"/>
        </w:rPr>
      </w:pPr>
    </w:p>
    <w:p w14:paraId="008C1C15" w14:textId="77777777" w:rsidR="000F657E" w:rsidRDefault="000F657E" w:rsidP="00A54402">
      <w:pPr>
        <w:pStyle w:val="ListParagraph"/>
        <w:rPr>
          <w:lang w:val="en-US"/>
        </w:rPr>
      </w:pPr>
    </w:p>
    <w:p w14:paraId="7BE180D9" w14:textId="1A1E10F2" w:rsidR="00A54402" w:rsidRDefault="00A54402" w:rsidP="00A5440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Choosing an instance Type:</w:t>
      </w:r>
    </w:p>
    <w:p w14:paraId="0E7CDA0D" w14:textId="77777777" w:rsidR="000F657E" w:rsidRDefault="000F657E" w:rsidP="000F657E">
      <w:pPr>
        <w:pStyle w:val="ListParagraph"/>
        <w:rPr>
          <w:lang w:val="en-US"/>
        </w:rPr>
      </w:pPr>
    </w:p>
    <w:p w14:paraId="0B8FA671" w14:textId="472D55C1" w:rsidR="00A54402" w:rsidRDefault="00A54402" w:rsidP="00A54402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5EEF7E9B" wp14:editId="3977E231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FB2CB" w14:textId="413F9413" w:rsidR="00A54402" w:rsidRDefault="00A54402" w:rsidP="00A54402">
      <w:pPr>
        <w:pStyle w:val="ListParagraph"/>
        <w:rPr>
          <w:lang w:val="en-US"/>
        </w:rPr>
      </w:pPr>
    </w:p>
    <w:p w14:paraId="3F206A01" w14:textId="50D42950" w:rsidR="00A54402" w:rsidRDefault="00A54402" w:rsidP="00A5440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ing Storage</w:t>
      </w:r>
      <w:r w:rsidR="000F657E">
        <w:rPr>
          <w:lang w:val="en-US"/>
        </w:rPr>
        <w:t>:</w:t>
      </w:r>
    </w:p>
    <w:p w14:paraId="7641C138" w14:textId="77777777" w:rsidR="000F657E" w:rsidRDefault="000F657E" w:rsidP="000F657E">
      <w:pPr>
        <w:pStyle w:val="ListParagraph"/>
        <w:rPr>
          <w:lang w:val="en-US"/>
        </w:rPr>
      </w:pPr>
    </w:p>
    <w:p w14:paraId="1E8BD460" w14:textId="0C35E80C" w:rsidR="00A54402" w:rsidRDefault="00A54402" w:rsidP="00A54402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77DEDF64" wp14:editId="13A06B02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3D04E" w14:textId="03A09F1C" w:rsidR="00A54402" w:rsidRDefault="00A54402" w:rsidP="00A54402">
      <w:pPr>
        <w:pStyle w:val="ListParagraph"/>
        <w:rPr>
          <w:lang w:val="en-US"/>
        </w:rPr>
      </w:pPr>
    </w:p>
    <w:p w14:paraId="4404A68D" w14:textId="01763D9A" w:rsidR="00A54402" w:rsidRDefault="00A54402" w:rsidP="00A54402">
      <w:pPr>
        <w:pStyle w:val="ListParagraph"/>
        <w:rPr>
          <w:lang w:val="en-US"/>
        </w:rPr>
      </w:pPr>
    </w:p>
    <w:p w14:paraId="3025F046" w14:textId="3A7F712B" w:rsidR="00A54402" w:rsidRDefault="00A54402" w:rsidP="00A54402">
      <w:pPr>
        <w:pStyle w:val="ListParagraph"/>
        <w:rPr>
          <w:lang w:val="en-US"/>
        </w:rPr>
      </w:pPr>
    </w:p>
    <w:p w14:paraId="46254564" w14:textId="1EE3E97E" w:rsidR="00A54402" w:rsidRDefault="00A54402" w:rsidP="00A54402">
      <w:pPr>
        <w:pStyle w:val="ListParagraph"/>
        <w:rPr>
          <w:lang w:val="en-US"/>
        </w:rPr>
      </w:pPr>
    </w:p>
    <w:p w14:paraId="28814A49" w14:textId="030B9F40" w:rsidR="00A54402" w:rsidRDefault="00A54402" w:rsidP="00A54402">
      <w:pPr>
        <w:pStyle w:val="ListParagraph"/>
        <w:rPr>
          <w:lang w:val="en-US"/>
        </w:rPr>
      </w:pPr>
    </w:p>
    <w:p w14:paraId="6FE90DB9" w14:textId="5AC06A3E" w:rsidR="00A54402" w:rsidRDefault="00A54402" w:rsidP="00A54402">
      <w:pPr>
        <w:pStyle w:val="ListParagraph"/>
        <w:rPr>
          <w:lang w:val="en-US"/>
        </w:rPr>
      </w:pPr>
    </w:p>
    <w:p w14:paraId="22B8BCFE" w14:textId="24372867" w:rsidR="00A54402" w:rsidRDefault="00A54402" w:rsidP="00A54402">
      <w:pPr>
        <w:pStyle w:val="ListParagraph"/>
        <w:rPr>
          <w:lang w:val="en-US"/>
        </w:rPr>
      </w:pPr>
    </w:p>
    <w:p w14:paraId="7315BFDF" w14:textId="246EC0A7" w:rsidR="00A54402" w:rsidRDefault="00A54402" w:rsidP="00A54402">
      <w:pPr>
        <w:pStyle w:val="ListParagraph"/>
        <w:rPr>
          <w:lang w:val="en-US"/>
        </w:rPr>
      </w:pPr>
    </w:p>
    <w:p w14:paraId="47E19D36" w14:textId="3558F297" w:rsidR="00A54402" w:rsidRDefault="00A54402" w:rsidP="00A54402">
      <w:pPr>
        <w:pStyle w:val="ListParagraph"/>
        <w:rPr>
          <w:lang w:val="en-US"/>
        </w:rPr>
      </w:pPr>
    </w:p>
    <w:p w14:paraId="305F59C2" w14:textId="539E7568" w:rsidR="00A54402" w:rsidRDefault="00A54402" w:rsidP="00A5440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nfiguring Security type</w:t>
      </w:r>
      <w:r w:rsidR="000F657E">
        <w:rPr>
          <w:lang w:val="en-US"/>
        </w:rPr>
        <w:t>:</w:t>
      </w:r>
    </w:p>
    <w:p w14:paraId="7A6F7CFF" w14:textId="221B3907" w:rsidR="00A54402" w:rsidRDefault="00A54402" w:rsidP="00A54402">
      <w:pPr>
        <w:pStyle w:val="ListParagraph"/>
        <w:rPr>
          <w:lang w:val="en-US"/>
        </w:rPr>
      </w:pPr>
    </w:p>
    <w:p w14:paraId="096774B9" w14:textId="4D82B43E" w:rsidR="00A54402" w:rsidRDefault="00A54402" w:rsidP="00A54402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6E7C7D4D" wp14:editId="64ABB1B9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980DF" w14:textId="60E1B663" w:rsidR="00267B2A" w:rsidRDefault="00267B2A" w:rsidP="00A54402">
      <w:pPr>
        <w:pStyle w:val="ListParagraph"/>
        <w:rPr>
          <w:lang w:val="en-US"/>
        </w:rPr>
      </w:pPr>
    </w:p>
    <w:p w14:paraId="4E1EE9D4" w14:textId="010AFE90" w:rsidR="00267B2A" w:rsidRDefault="00267B2A" w:rsidP="00267B2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Key pair Download</w:t>
      </w:r>
      <w:r w:rsidR="000F657E">
        <w:rPr>
          <w:lang w:val="en-US"/>
        </w:rPr>
        <w:t>:</w:t>
      </w:r>
    </w:p>
    <w:p w14:paraId="119BE61D" w14:textId="24D7A51A" w:rsidR="00267B2A" w:rsidRDefault="00267B2A" w:rsidP="00267B2A">
      <w:pPr>
        <w:pStyle w:val="ListParagraph"/>
        <w:rPr>
          <w:lang w:val="en-US"/>
        </w:rPr>
      </w:pPr>
    </w:p>
    <w:p w14:paraId="7FE5A39E" w14:textId="6A171169" w:rsidR="00267B2A" w:rsidRDefault="00267B2A" w:rsidP="00267B2A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087ED5D4" wp14:editId="01E5DB34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3D9D8" w14:textId="307EA83A" w:rsidR="00267B2A" w:rsidRDefault="00267B2A" w:rsidP="00267B2A">
      <w:pPr>
        <w:pStyle w:val="ListParagraph"/>
        <w:rPr>
          <w:lang w:val="en-US"/>
        </w:rPr>
      </w:pPr>
    </w:p>
    <w:p w14:paraId="0608850D" w14:textId="0FE4FE3F" w:rsidR="00267B2A" w:rsidRDefault="00267B2A" w:rsidP="00267B2A">
      <w:pPr>
        <w:pStyle w:val="ListParagraph"/>
        <w:rPr>
          <w:lang w:val="en-US"/>
        </w:rPr>
      </w:pPr>
    </w:p>
    <w:p w14:paraId="5EFA650A" w14:textId="47032CA4" w:rsidR="00267B2A" w:rsidRDefault="00267B2A" w:rsidP="00267B2A">
      <w:pPr>
        <w:pStyle w:val="ListParagraph"/>
        <w:rPr>
          <w:lang w:val="en-US"/>
        </w:rPr>
      </w:pPr>
    </w:p>
    <w:p w14:paraId="5FD45AA8" w14:textId="70A6B904" w:rsidR="00267B2A" w:rsidRDefault="00267B2A" w:rsidP="00267B2A">
      <w:pPr>
        <w:pStyle w:val="ListParagraph"/>
        <w:rPr>
          <w:lang w:val="en-US"/>
        </w:rPr>
      </w:pPr>
    </w:p>
    <w:p w14:paraId="4714D46D" w14:textId="05262AC0" w:rsidR="00267B2A" w:rsidRDefault="00267B2A" w:rsidP="00267B2A">
      <w:pPr>
        <w:pStyle w:val="ListParagraph"/>
        <w:rPr>
          <w:lang w:val="en-US"/>
        </w:rPr>
      </w:pPr>
    </w:p>
    <w:p w14:paraId="2442B05D" w14:textId="2D74A47F" w:rsidR="00267B2A" w:rsidRDefault="00267B2A" w:rsidP="00267B2A">
      <w:pPr>
        <w:pStyle w:val="ListParagraph"/>
        <w:rPr>
          <w:lang w:val="en-US"/>
        </w:rPr>
      </w:pPr>
    </w:p>
    <w:p w14:paraId="6E67B1A2" w14:textId="364ECE15" w:rsidR="00267B2A" w:rsidRDefault="00267B2A" w:rsidP="00267B2A">
      <w:pPr>
        <w:pStyle w:val="ListParagraph"/>
        <w:rPr>
          <w:lang w:val="en-US"/>
        </w:rPr>
      </w:pPr>
    </w:p>
    <w:p w14:paraId="0844CEBA" w14:textId="1DD47D62" w:rsidR="008D6692" w:rsidRDefault="008D6692" w:rsidP="008D6692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Puttygen</w:t>
      </w:r>
      <w:proofErr w:type="spellEnd"/>
      <w:r>
        <w:rPr>
          <w:lang w:val="en-US"/>
        </w:rPr>
        <w:t xml:space="preserve"> conversion from </w:t>
      </w:r>
      <w:proofErr w:type="spellStart"/>
      <w:r>
        <w:rPr>
          <w:lang w:val="en-US"/>
        </w:rPr>
        <w:t>pem</w:t>
      </w:r>
      <w:proofErr w:type="spellEnd"/>
      <w:r>
        <w:rPr>
          <w:lang w:val="en-US"/>
        </w:rPr>
        <w:t xml:space="preserve"> to </w:t>
      </w:r>
      <w:proofErr w:type="spellStart"/>
      <w:r>
        <w:rPr>
          <w:lang w:val="en-US"/>
        </w:rPr>
        <w:t>ppk</w:t>
      </w:r>
      <w:proofErr w:type="spellEnd"/>
      <w:r w:rsidR="000F657E">
        <w:rPr>
          <w:lang w:val="en-US"/>
        </w:rPr>
        <w:t>:</w:t>
      </w:r>
    </w:p>
    <w:p w14:paraId="3E5AD0FF" w14:textId="3D10A1FA" w:rsidR="008D6692" w:rsidRDefault="008D6692" w:rsidP="008D6692">
      <w:pPr>
        <w:pStyle w:val="ListParagraph"/>
        <w:rPr>
          <w:lang w:val="en-US"/>
        </w:rPr>
      </w:pPr>
    </w:p>
    <w:p w14:paraId="4222CE69" w14:textId="369712F2" w:rsidR="008D6692" w:rsidRDefault="008D6692" w:rsidP="008D6692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2F4673B4" wp14:editId="79150614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E941F" w14:textId="77777777" w:rsidR="008D6692" w:rsidRDefault="008D6692" w:rsidP="008D6692">
      <w:pPr>
        <w:pStyle w:val="ListParagraph"/>
        <w:rPr>
          <w:lang w:val="en-US"/>
        </w:rPr>
      </w:pPr>
    </w:p>
    <w:p w14:paraId="624A6558" w14:textId="13DF77ED" w:rsidR="008D6692" w:rsidRDefault="008D6692" w:rsidP="008D669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ogged in Ec2 black screen</w:t>
      </w:r>
      <w:r w:rsidR="000F657E">
        <w:rPr>
          <w:lang w:val="en-US"/>
        </w:rPr>
        <w:t>:</w:t>
      </w:r>
    </w:p>
    <w:p w14:paraId="7F087052" w14:textId="77777777" w:rsidR="000F657E" w:rsidRDefault="000F657E" w:rsidP="000F657E">
      <w:pPr>
        <w:pStyle w:val="ListParagraph"/>
        <w:rPr>
          <w:lang w:val="en-US"/>
        </w:rPr>
      </w:pPr>
    </w:p>
    <w:p w14:paraId="56604759" w14:textId="357D7FBD" w:rsidR="008D6692" w:rsidRDefault="008D6692" w:rsidP="008D6692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43659E5D" wp14:editId="1C63ADCD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A44F0" w14:textId="07B5172C" w:rsidR="008D6692" w:rsidRDefault="008D6692" w:rsidP="008D6692">
      <w:pPr>
        <w:pStyle w:val="ListParagraph"/>
        <w:rPr>
          <w:lang w:val="en-US"/>
        </w:rPr>
      </w:pPr>
    </w:p>
    <w:p w14:paraId="4946B4D9" w14:textId="3894B5B6" w:rsidR="008D6692" w:rsidRDefault="008D6692" w:rsidP="008D6692">
      <w:pPr>
        <w:pStyle w:val="ListParagraph"/>
        <w:rPr>
          <w:lang w:val="en-US"/>
        </w:rPr>
      </w:pPr>
    </w:p>
    <w:p w14:paraId="3C0BC888" w14:textId="2B18D2D6" w:rsidR="008D6692" w:rsidRDefault="008D6692" w:rsidP="008D6692">
      <w:pPr>
        <w:pStyle w:val="ListParagraph"/>
        <w:rPr>
          <w:lang w:val="en-US"/>
        </w:rPr>
      </w:pPr>
    </w:p>
    <w:p w14:paraId="725D35E1" w14:textId="7CE8E648" w:rsidR="008D6692" w:rsidRDefault="008D6692" w:rsidP="008D6692">
      <w:pPr>
        <w:pStyle w:val="ListParagraph"/>
        <w:rPr>
          <w:lang w:val="en-US"/>
        </w:rPr>
      </w:pPr>
    </w:p>
    <w:p w14:paraId="0DD74794" w14:textId="16E1B024" w:rsidR="008D6692" w:rsidRDefault="008D6692" w:rsidP="008D6692">
      <w:pPr>
        <w:pStyle w:val="ListParagraph"/>
        <w:rPr>
          <w:lang w:val="en-US"/>
        </w:rPr>
      </w:pPr>
    </w:p>
    <w:p w14:paraId="6B2F1178" w14:textId="07BE11DF" w:rsidR="008D6692" w:rsidRDefault="008D6692" w:rsidP="008D6692">
      <w:pPr>
        <w:pStyle w:val="ListParagraph"/>
        <w:rPr>
          <w:lang w:val="en-US"/>
        </w:rPr>
      </w:pPr>
    </w:p>
    <w:p w14:paraId="21C0536F" w14:textId="6A4D7E5F" w:rsidR="008D6692" w:rsidRDefault="008D6692" w:rsidP="008D6692">
      <w:pPr>
        <w:pStyle w:val="ListParagraph"/>
        <w:rPr>
          <w:lang w:val="en-US"/>
        </w:rPr>
      </w:pPr>
    </w:p>
    <w:p w14:paraId="7F7887D2" w14:textId="4DFF8B82" w:rsidR="008D6692" w:rsidRDefault="008D6692" w:rsidP="008D6692">
      <w:pPr>
        <w:pStyle w:val="ListParagraph"/>
        <w:rPr>
          <w:lang w:val="en-US"/>
        </w:rPr>
      </w:pPr>
    </w:p>
    <w:p w14:paraId="5F97DCC1" w14:textId="23421FF8" w:rsidR="008D6692" w:rsidRDefault="008D6692" w:rsidP="008D669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ing a bucket:</w:t>
      </w:r>
    </w:p>
    <w:p w14:paraId="16D14C95" w14:textId="496A577B" w:rsidR="008D6692" w:rsidRDefault="008D6692" w:rsidP="008D6692">
      <w:pPr>
        <w:pStyle w:val="ListParagraph"/>
        <w:rPr>
          <w:lang w:val="en-US"/>
        </w:rPr>
      </w:pPr>
    </w:p>
    <w:p w14:paraId="6F48F94B" w14:textId="3574C97C" w:rsidR="008D6692" w:rsidRDefault="008D6692" w:rsidP="008D6692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5AB3A3B0" wp14:editId="03B442D6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A09E1" w14:textId="02E9AF78" w:rsidR="008D6692" w:rsidRDefault="008D6692" w:rsidP="008D6692">
      <w:pPr>
        <w:pStyle w:val="ListParagraph"/>
        <w:rPr>
          <w:lang w:val="en-US"/>
        </w:rPr>
      </w:pPr>
    </w:p>
    <w:p w14:paraId="59FD40F2" w14:textId="05FC56F3" w:rsidR="008D6692" w:rsidRDefault="008D6692" w:rsidP="008D669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ploading an Object:</w:t>
      </w:r>
    </w:p>
    <w:p w14:paraId="0B30CE53" w14:textId="77777777" w:rsidR="007B1329" w:rsidRPr="007B1329" w:rsidRDefault="007B1329" w:rsidP="007B1329">
      <w:pPr>
        <w:rPr>
          <w:lang w:val="en-US"/>
        </w:rPr>
      </w:pPr>
    </w:p>
    <w:p w14:paraId="74F9C5B6" w14:textId="348793A5" w:rsidR="007B1329" w:rsidRDefault="007B1329" w:rsidP="007B1329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3EF41124" wp14:editId="3B1DEC3B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497AD" w14:textId="2FCC9F16" w:rsidR="008D6692" w:rsidRDefault="008D6692" w:rsidP="007B1329">
      <w:pPr>
        <w:ind w:left="36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F64F55E" wp14:editId="6061B89B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FE383" w14:textId="77777777" w:rsidR="007B1329" w:rsidRDefault="007B1329" w:rsidP="007B1329">
      <w:pPr>
        <w:ind w:left="360"/>
        <w:rPr>
          <w:lang w:val="en-US"/>
        </w:rPr>
      </w:pPr>
    </w:p>
    <w:p w14:paraId="744B7597" w14:textId="6197D807" w:rsidR="008D6692" w:rsidRDefault="008D6692" w:rsidP="008D669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nabling Static Website:</w:t>
      </w:r>
    </w:p>
    <w:p w14:paraId="22F06BB6" w14:textId="3F554426" w:rsidR="008D6692" w:rsidRDefault="007B1329" w:rsidP="008D6692">
      <w:pPr>
        <w:ind w:left="360"/>
        <w:rPr>
          <w:lang w:val="en-US"/>
        </w:rPr>
      </w:pPr>
      <w:r>
        <w:rPr>
          <w:noProof/>
        </w:rPr>
        <w:drawing>
          <wp:inline distT="0" distB="0" distL="0" distR="0" wp14:anchorId="15735C66" wp14:editId="3CDB2CDF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CC6BB" w14:textId="567664C3" w:rsidR="007B1329" w:rsidRDefault="007B1329" w:rsidP="007B1329">
      <w:pPr>
        <w:pStyle w:val="ListParagraph"/>
        <w:rPr>
          <w:lang w:val="en-US"/>
        </w:rPr>
      </w:pPr>
    </w:p>
    <w:p w14:paraId="1704693B" w14:textId="1F45AE7D" w:rsidR="007B1329" w:rsidRDefault="007B1329" w:rsidP="007B1329">
      <w:pPr>
        <w:pStyle w:val="ListParagraph"/>
        <w:rPr>
          <w:lang w:val="en-US"/>
        </w:rPr>
      </w:pPr>
    </w:p>
    <w:p w14:paraId="4F43B1C6" w14:textId="7307D3E4" w:rsidR="007B1329" w:rsidRDefault="007B1329" w:rsidP="007B1329">
      <w:pPr>
        <w:pStyle w:val="ListParagraph"/>
        <w:rPr>
          <w:lang w:val="en-US"/>
        </w:rPr>
      </w:pPr>
    </w:p>
    <w:p w14:paraId="0E58BF4D" w14:textId="7DAFAEFB" w:rsidR="007B1329" w:rsidRDefault="007B1329" w:rsidP="007B1329">
      <w:pPr>
        <w:pStyle w:val="ListParagraph"/>
        <w:rPr>
          <w:lang w:val="en-US"/>
        </w:rPr>
      </w:pPr>
    </w:p>
    <w:p w14:paraId="57D8D45C" w14:textId="3457ACF5" w:rsidR="007B1329" w:rsidRDefault="007B1329" w:rsidP="007B1329">
      <w:pPr>
        <w:pStyle w:val="ListParagraph"/>
        <w:rPr>
          <w:lang w:val="en-US"/>
        </w:rPr>
      </w:pPr>
    </w:p>
    <w:p w14:paraId="2292FD2F" w14:textId="7C07C72B" w:rsidR="007B1329" w:rsidRDefault="007B1329" w:rsidP="007B1329">
      <w:pPr>
        <w:pStyle w:val="ListParagraph"/>
        <w:rPr>
          <w:lang w:val="en-US"/>
        </w:rPr>
      </w:pPr>
    </w:p>
    <w:p w14:paraId="56E5E90F" w14:textId="4D2AB632" w:rsidR="007B1329" w:rsidRDefault="007B1329" w:rsidP="007B1329">
      <w:pPr>
        <w:pStyle w:val="ListParagraph"/>
        <w:rPr>
          <w:lang w:val="en-US"/>
        </w:rPr>
      </w:pPr>
    </w:p>
    <w:p w14:paraId="7A9C7C85" w14:textId="77777777" w:rsidR="007B1329" w:rsidRPr="007B1329" w:rsidRDefault="007B1329" w:rsidP="007B1329">
      <w:pPr>
        <w:pStyle w:val="ListParagraph"/>
        <w:rPr>
          <w:lang w:val="en-US"/>
        </w:rPr>
      </w:pPr>
    </w:p>
    <w:p w14:paraId="5DB01CE1" w14:textId="77777777" w:rsidR="007B1329" w:rsidRDefault="007B1329" w:rsidP="007B1329">
      <w:pPr>
        <w:pStyle w:val="ListParagraph"/>
        <w:numPr>
          <w:ilvl w:val="0"/>
          <w:numId w:val="1"/>
        </w:numPr>
        <w:rPr>
          <w:lang w:val="en-US"/>
        </w:rPr>
      </w:pPr>
    </w:p>
    <w:p w14:paraId="4524372D" w14:textId="6061EAC8" w:rsidR="007B1329" w:rsidRDefault="007B1329" w:rsidP="007B1329">
      <w:pPr>
        <w:pStyle w:val="ListParagraph"/>
        <w:rPr>
          <w:lang w:val="en-US"/>
        </w:rPr>
      </w:pPr>
      <w:r>
        <w:rPr>
          <w:lang w:val="en-US"/>
        </w:rPr>
        <w:t>Making the Object public</w:t>
      </w:r>
    </w:p>
    <w:p w14:paraId="2778ED39" w14:textId="77777777" w:rsidR="007B1329" w:rsidRDefault="007B1329" w:rsidP="007B1329">
      <w:pPr>
        <w:pStyle w:val="ListParagraph"/>
        <w:rPr>
          <w:lang w:val="en-US"/>
        </w:rPr>
      </w:pPr>
    </w:p>
    <w:p w14:paraId="5B33C054" w14:textId="65317321" w:rsidR="007B1329" w:rsidRDefault="007B1329" w:rsidP="007B1329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2599D7D9" wp14:editId="057E413D">
            <wp:extent cx="5731510" cy="32238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AA782" w14:textId="7601AB9E" w:rsidR="007B1329" w:rsidRDefault="007B1329" w:rsidP="007B1329">
      <w:pPr>
        <w:pStyle w:val="ListParagraph"/>
        <w:rPr>
          <w:lang w:val="en-US"/>
        </w:rPr>
      </w:pPr>
    </w:p>
    <w:p w14:paraId="3921B573" w14:textId="34591267" w:rsidR="007B1329" w:rsidRDefault="007B1329" w:rsidP="007B132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hecking the S3 link on Browser:</w:t>
      </w:r>
    </w:p>
    <w:p w14:paraId="5823D940" w14:textId="7252524D" w:rsidR="007B1329" w:rsidRDefault="007B1329" w:rsidP="007B1329">
      <w:pPr>
        <w:pStyle w:val="ListParagraph"/>
        <w:rPr>
          <w:lang w:val="en-US"/>
        </w:rPr>
      </w:pPr>
    </w:p>
    <w:p w14:paraId="5B2C3CF2" w14:textId="001A1FA1" w:rsidR="007B1329" w:rsidRDefault="007B1329" w:rsidP="007B1329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360AA640" wp14:editId="08715D6F">
            <wp:extent cx="5731510" cy="32238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C0EBA" w14:textId="5D075DDB" w:rsidR="007B1329" w:rsidRDefault="007B1329" w:rsidP="007B1329">
      <w:pPr>
        <w:pStyle w:val="ListParagraph"/>
        <w:rPr>
          <w:lang w:val="en-US"/>
        </w:rPr>
      </w:pPr>
    </w:p>
    <w:p w14:paraId="7EA8822E" w14:textId="219726EF" w:rsidR="007B1329" w:rsidRDefault="007B1329" w:rsidP="007B1329">
      <w:pPr>
        <w:pStyle w:val="ListParagraph"/>
        <w:rPr>
          <w:lang w:val="en-US"/>
        </w:rPr>
      </w:pPr>
    </w:p>
    <w:p w14:paraId="3EBD5AFE" w14:textId="015896A6" w:rsidR="007B1329" w:rsidRDefault="007B1329" w:rsidP="007B1329">
      <w:pPr>
        <w:pStyle w:val="ListParagraph"/>
        <w:rPr>
          <w:lang w:val="en-US"/>
        </w:rPr>
      </w:pPr>
    </w:p>
    <w:p w14:paraId="3E97FFA6" w14:textId="683756A0" w:rsidR="007B1329" w:rsidRDefault="007B1329" w:rsidP="007B1329">
      <w:pPr>
        <w:pStyle w:val="ListParagraph"/>
        <w:rPr>
          <w:lang w:val="en-US"/>
        </w:rPr>
      </w:pPr>
    </w:p>
    <w:p w14:paraId="2E031CD4" w14:textId="4875CFA6" w:rsidR="007B1329" w:rsidRDefault="007B1329" w:rsidP="007B1329">
      <w:pPr>
        <w:pStyle w:val="ListParagraph"/>
        <w:rPr>
          <w:lang w:val="en-US"/>
        </w:rPr>
      </w:pPr>
    </w:p>
    <w:p w14:paraId="08CC4FC4" w14:textId="211CD185" w:rsidR="007B1329" w:rsidRDefault="007B1329" w:rsidP="007B1329">
      <w:pPr>
        <w:pStyle w:val="ListParagraph"/>
        <w:rPr>
          <w:lang w:val="en-US"/>
        </w:rPr>
      </w:pPr>
    </w:p>
    <w:p w14:paraId="699EA172" w14:textId="01CA06F5" w:rsidR="007B1329" w:rsidRDefault="005F5F8B" w:rsidP="005F5F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Face detect</w:t>
      </w:r>
      <w:r w:rsidR="000F657E">
        <w:rPr>
          <w:lang w:val="en-US"/>
        </w:rPr>
        <w:t>:</w:t>
      </w:r>
    </w:p>
    <w:p w14:paraId="055DFEA2" w14:textId="3E79A093" w:rsidR="005F5F8B" w:rsidRDefault="005F5F8B" w:rsidP="005F5F8B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1A7DFDFF" wp14:editId="62789D25">
            <wp:extent cx="5731510" cy="32238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1EA64" w14:textId="77777777" w:rsidR="000F657E" w:rsidRDefault="000F657E" w:rsidP="005F5F8B">
      <w:pPr>
        <w:pStyle w:val="ListParagraph"/>
        <w:rPr>
          <w:lang w:val="en-US"/>
        </w:rPr>
      </w:pPr>
    </w:p>
    <w:p w14:paraId="68A45E4F" w14:textId="66B29C32" w:rsidR="005F5F8B" w:rsidRDefault="005F5F8B" w:rsidP="005F5F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ace comparison</w:t>
      </w:r>
      <w:r w:rsidR="000F657E">
        <w:rPr>
          <w:lang w:val="en-US"/>
        </w:rPr>
        <w:t>:</w:t>
      </w:r>
    </w:p>
    <w:p w14:paraId="6D1F2066" w14:textId="77777777" w:rsidR="000F657E" w:rsidRDefault="000F657E" w:rsidP="000F657E">
      <w:pPr>
        <w:pStyle w:val="ListParagraph"/>
        <w:rPr>
          <w:lang w:val="en-US"/>
        </w:rPr>
      </w:pPr>
    </w:p>
    <w:p w14:paraId="2E1552A9" w14:textId="67789873" w:rsidR="005F5F8B" w:rsidRDefault="005F5F8B" w:rsidP="005F5F8B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6551011D" wp14:editId="5B4078BE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D55EC" w14:textId="77777777" w:rsidR="005F5F8B" w:rsidRDefault="005F5F8B" w:rsidP="005F5F8B">
      <w:pPr>
        <w:pStyle w:val="ListParagraph"/>
        <w:rPr>
          <w:lang w:val="en-US"/>
        </w:rPr>
      </w:pPr>
    </w:p>
    <w:p w14:paraId="525C7718" w14:textId="77777777" w:rsidR="005F5F8B" w:rsidRDefault="005F5F8B" w:rsidP="005F5F8B">
      <w:pPr>
        <w:pStyle w:val="ListParagraph"/>
        <w:rPr>
          <w:lang w:val="en-US"/>
        </w:rPr>
      </w:pPr>
    </w:p>
    <w:p w14:paraId="1BC372DC" w14:textId="77777777" w:rsidR="005F5F8B" w:rsidRDefault="005F5F8B" w:rsidP="005F5F8B">
      <w:pPr>
        <w:pStyle w:val="ListParagraph"/>
        <w:rPr>
          <w:lang w:val="en-US"/>
        </w:rPr>
      </w:pPr>
    </w:p>
    <w:p w14:paraId="6B45D299" w14:textId="77777777" w:rsidR="005F5F8B" w:rsidRDefault="005F5F8B" w:rsidP="005F5F8B">
      <w:pPr>
        <w:pStyle w:val="ListParagraph"/>
        <w:rPr>
          <w:lang w:val="en-US"/>
        </w:rPr>
      </w:pPr>
    </w:p>
    <w:p w14:paraId="3F44F726" w14:textId="77777777" w:rsidR="005F5F8B" w:rsidRDefault="005F5F8B" w:rsidP="005F5F8B">
      <w:pPr>
        <w:pStyle w:val="ListParagraph"/>
        <w:rPr>
          <w:lang w:val="en-US"/>
        </w:rPr>
      </w:pPr>
    </w:p>
    <w:p w14:paraId="0FDD1272" w14:textId="77777777" w:rsidR="005F5F8B" w:rsidRDefault="005F5F8B" w:rsidP="005F5F8B">
      <w:pPr>
        <w:pStyle w:val="ListParagraph"/>
        <w:rPr>
          <w:lang w:val="en-US"/>
        </w:rPr>
      </w:pPr>
    </w:p>
    <w:p w14:paraId="7D145DE3" w14:textId="77777777" w:rsidR="005F5F8B" w:rsidRDefault="005F5F8B" w:rsidP="005F5F8B">
      <w:pPr>
        <w:pStyle w:val="ListParagraph"/>
        <w:rPr>
          <w:lang w:val="en-US"/>
        </w:rPr>
      </w:pPr>
    </w:p>
    <w:p w14:paraId="17F459CD" w14:textId="77777777" w:rsidR="005F5F8B" w:rsidRDefault="005F5F8B" w:rsidP="005F5F8B">
      <w:pPr>
        <w:pStyle w:val="ListParagraph"/>
        <w:rPr>
          <w:lang w:val="en-US"/>
        </w:rPr>
      </w:pPr>
    </w:p>
    <w:p w14:paraId="07599C99" w14:textId="77777777" w:rsidR="005F5F8B" w:rsidRDefault="005F5F8B" w:rsidP="005F5F8B">
      <w:pPr>
        <w:pStyle w:val="ListParagraph"/>
        <w:rPr>
          <w:lang w:val="en-US"/>
        </w:rPr>
      </w:pPr>
    </w:p>
    <w:p w14:paraId="15734756" w14:textId="77777777" w:rsidR="005F5F8B" w:rsidRDefault="005F5F8B" w:rsidP="005F5F8B">
      <w:pPr>
        <w:pStyle w:val="ListParagraph"/>
        <w:rPr>
          <w:lang w:val="en-US"/>
        </w:rPr>
      </w:pPr>
    </w:p>
    <w:p w14:paraId="54AEFCA1" w14:textId="5E2ADB05" w:rsidR="005F5F8B" w:rsidRPr="005F5F8B" w:rsidRDefault="005F5F8B" w:rsidP="005F5F8B">
      <w:pPr>
        <w:pStyle w:val="ListParagraph"/>
        <w:numPr>
          <w:ilvl w:val="0"/>
          <w:numId w:val="1"/>
        </w:numPr>
        <w:rPr>
          <w:lang w:val="en-US"/>
        </w:rPr>
      </w:pPr>
      <w:r w:rsidRPr="005F5F8B">
        <w:rPr>
          <w:lang w:val="en-US"/>
        </w:rPr>
        <w:t>Celebrity Recognition</w:t>
      </w:r>
      <w:r w:rsidR="000F657E">
        <w:rPr>
          <w:lang w:val="en-US"/>
        </w:rPr>
        <w:t>:</w:t>
      </w:r>
    </w:p>
    <w:p w14:paraId="66333CAC" w14:textId="4726209A" w:rsidR="005F5F8B" w:rsidRPr="005F5F8B" w:rsidRDefault="005F5F8B" w:rsidP="005F5F8B">
      <w:pPr>
        <w:ind w:left="360"/>
        <w:rPr>
          <w:lang w:val="en-US"/>
        </w:rPr>
      </w:pPr>
      <w:r>
        <w:rPr>
          <w:noProof/>
        </w:rPr>
        <w:drawing>
          <wp:inline distT="0" distB="0" distL="0" distR="0" wp14:anchorId="37F71147" wp14:editId="7887AC3C">
            <wp:extent cx="5731510" cy="32238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72E86" w14:textId="2D21334C" w:rsidR="005F5F8B" w:rsidRDefault="005F5F8B" w:rsidP="005F5F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ext in image</w:t>
      </w:r>
      <w:r w:rsidR="000F657E">
        <w:rPr>
          <w:lang w:val="en-US"/>
        </w:rPr>
        <w:t>:</w:t>
      </w:r>
    </w:p>
    <w:p w14:paraId="57D291A4" w14:textId="442A1F70" w:rsidR="005F5F8B" w:rsidRDefault="005F5F8B" w:rsidP="005F5F8B">
      <w:pPr>
        <w:pStyle w:val="ListParagraph"/>
        <w:rPr>
          <w:lang w:val="en-US"/>
        </w:rPr>
      </w:pPr>
    </w:p>
    <w:p w14:paraId="1F04E3E1" w14:textId="7FB3208E" w:rsidR="005F5F8B" w:rsidRDefault="005F5F8B" w:rsidP="005F5F8B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763A80CB" wp14:editId="68A85160">
            <wp:extent cx="5731510" cy="32238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4D163" w14:textId="26F2051A" w:rsidR="005F5F8B" w:rsidRDefault="005F5F8B" w:rsidP="005F5F8B">
      <w:pPr>
        <w:pStyle w:val="ListParagraph"/>
        <w:rPr>
          <w:lang w:val="en-US"/>
        </w:rPr>
      </w:pPr>
    </w:p>
    <w:p w14:paraId="2DBA71A4" w14:textId="64A66715" w:rsidR="005F5F8B" w:rsidRDefault="005F5F8B" w:rsidP="005F5F8B">
      <w:pPr>
        <w:pStyle w:val="ListParagraph"/>
        <w:rPr>
          <w:lang w:val="en-US"/>
        </w:rPr>
      </w:pPr>
    </w:p>
    <w:p w14:paraId="5ECD8DE8" w14:textId="0EC9F219" w:rsidR="005F5F8B" w:rsidRDefault="005F5F8B" w:rsidP="005F5F8B">
      <w:pPr>
        <w:pStyle w:val="ListParagraph"/>
        <w:rPr>
          <w:lang w:val="en-US"/>
        </w:rPr>
      </w:pPr>
    </w:p>
    <w:p w14:paraId="74596360" w14:textId="24463FDB" w:rsidR="005F5F8B" w:rsidRDefault="005F5F8B" w:rsidP="005F5F8B">
      <w:pPr>
        <w:pStyle w:val="ListParagraph"/>
        <w:rPr>
          <w:lang w:val="en-US"/>
        </w:rPr>
      </w:pPr>
    </w:p>
    <w:p w14:paraId="360C7047" w14:textId="163C24B8" w:rsidR="005F5F8B" w:rsidRDefault="005F5F8B" w:rsidP="005F5F8B">
      <w:pPr>
        <w:pStyle w:val="ListParagraph"/>
        <w:rPr>
          <w:lang w:val="en-US"/>
        </w:rPr>
      </w:pPr>
    </w:p>
    <w:p w14:paraId="1C5960EA" w14:textId="2BE7C215" w:rsidR="005F5F8B" w:rsidRDefault="005F5F8B" w:rsidP="005F5F8B">
      <w:pPr>
        <w:pStyle w:val="ListParagraph"/>
        <w:rPr>
          <w:lang w:val="en-US"/>
        </w:rPr>
      </w:pPr>
    </w:p>
    <w:p w14:paraId="750D67A2" w14:textId="1E4DA10C" w:rsidR="005F5F8B" w:rsidRDefault="005F5F8B" w:rsidP="005F5F8B">
      <w:pPr>
        <w:pStyle w:val="ListParagraph"/>
        <w:rPr>
          <w:lang w:val="en-US"/>
        </w:rPr>
      </w:pPr>
    </w:p>
    <w:p w14:paraId="2328121E" w14:textId="534BCAAF" w:rsidR="005F5F8B" w:rsidRDefault="005F5F8B" w:rsidP="005F5F8B">
      <w:pPr>
        <w:pStyle w:val="ListParagraph"/>
        <w:rPr>
          <w:lang w:val="en-US"/>
        </w:rPr>
      </w:pPr>
    </w:p>
    <w:p w14:paraId="1DAB87D9" w14:textId="6DB9B456" w:rsidR="005F5F8B" w:rsidRDefault="005F5F8B" w:rsidP="005F5F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stalling Php</w:t>
      </w:r>
      <w:r w:rsidR="000F657E">
        <w:rPr>
          <w:lang w:val="en-US"/>
        </w:rPr>
        <w:t>:</w:t>
      </w:r>
    </w:p>
    <w:p w14:paraId="6C542294" w14:textId="2FD9F463" w:rsidR="005F5F8B" w:rsidRDefault="005F5F8B" w:rsidP="005F5F8B">
      <w:pPr>
        <w:pStyle w:val="ListParagraph"/>
        <w:rPr>
          <w:lang w:val="en-US"/>
        </w:rPr>
      </w:pPr>
    </w:p>
    <w:p w14:paraId="5781403F" w14:textId="0FE1EAB5" w:rsidR="005F5F8B" w:rsidRDefault="005F5F8B" w:rsidP="005F5F8B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016F6ECC" wp14:editId="26B69AFF">
            <wp:extent cx="5731510" cy="322389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67A28" w14:textId="77777777" w:rsidR="005F5F8B" w:rsidRDefault="005F5F8B" w:rsidP="005F5F8B">
      <w:pPr>
        <w:pStyle w:val="ListParagraph"/>
        <w:rPr>
          <w:lang w:val="en-US"/>
        </w:rPr>
      </w:pPr>
    </w:p>
    <w:p w14:paraId="37A5144B" w14:textId="4664E301" w:rsidR="005F5F8B" w:rsidRDefault="005F5F8B" w:rsidP="005F5F8B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4378EEFA" wp14:editId="505A3617">
            <wp:extent cx="5731510" cy="322389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58A50" w14:textId="17D71353" w:rsidR="005F5F8B" w:rsidRDefault="005F5F8B" w:rsidP="005F5F8B">
      <w:pPr>
        <w:pStyle w:val="ListParagraph"/>
        <w:rPr>
          <w:lang w:val="en-US"/>
        </w:rPr>
      </w:pPr>
    </w:p>
    <w:p w14:paraId="310D0529" w14:textId="5B8BBD99" w:rsidR="005F5F8B" w:rsidRDefault="005F5F8B" w:rsidP="005F5F8B">
      <w:pPr>
        <w:pStyle w:val="ListParagraph"/>
        <w:rPr>
          <w:lang w:val="en-US"/>
        </w:rPr>
      </w:pPr>
    </w:p>
    <w:p w14:paraId="1AF59045" w14:textId="59AC59F1" w:rsidR="005F5F8B" w:rsidRDefault="005F5F8B" w:rsidP="005F5F8B">
      <w:pPr>
        <w:pStyle w:val="ListParagraph"/>
        <w:rPr>
          <w:lang w:val="en-US"/>
        </w:rPr>
      </w:pPr>
    </w:p>
    <w:p w14:paraId="44035934" w14:textId="4F81F3E2" w:rsidR="005F5F8B" w:rsidRDefault="005F5F8B" w:rsidP="005F5F8B">
      <w:pPr>
        <w:pStyle w:val="ListParagraph"/>
        <w:rPr>
          <w:lang w:val="en-US"/>
        </w:rPr>
      </w:pPr>
    </w:p>
    <w:p w14:paraId="477616B1" w14:textId="18516C3B" w:rsidR="005F5F8B" w:rsidRDefault="005F5F8B" w:rsidP="005F5F8B">
      <w:pPr>
        <w:pStyle w:val="ListParagraph"/>
        <w:rPr>
          <w:lang w:val="en-US"/>
        </w:rPr>
      </w:pPr>
    </w:p>
    <w:p w14:paraId="06B1C471" w14:textId="6CC9CE95" w:rsidR="005F5F8B" w:rsidRDefault="005F5F8B" w:rsidP="005F5F8B">
      <w:pPr>
        <w:pStyle w:val="ListParagraph"/>
        <w:rPr>
          <w:lang w:val="en-US"/>
        </w:rPr>
      </w:pPr>
    </w:p>
    <w:p w14:paraId="1507186D" w14:textId="4C40CF76" w:rsidR="005F5F8B" w:rsidRDefault="005F5F8B" w:rsidP="005F5F8B">
      <w:pPr>
        <w:pStyle w:val="ListParagraph"/>
        <w:rPr>
          <w:lang w:val="en-US"/>
        </w:rPr>
      </w:pPr>
    </w:p>
    <w:p w14:paraId="6D63AEBE" w14:textId="243396CD" w:rsidR="005F5F8B" w:rsidRDefault="005F5F8B" w:rsidP="005F5F8B">
      <w:pPr>
        <w:pStyle w:val="ListParagraph"/>
        <w:rPr>
          <w:lang w:val="en-US"/>
        </w:rPr>
      </w:pPr>
    </w:p>
    <w:p w14:paraId="6A2CFFFA" w14:textId="5B64FAED" w:rsidR="005F5F8B" w:rsidRDefault="005F5F8B" w:rsidP="005F5F8B">
      <w:pPr>
        <w:pStyle w:val="ListParagraph"/>
        <w:rPr>
          <w:lang w:val="en-US"/>
        </w:rPr>
      </w:pPr>
    </w:p>
    <w:p w14:paraId="115F09EE" w14:textId="060C9ED2" w:rsidR="005F5F8B" w:rsidRDefault="005F5F8B" w:rsidP="005F5F8B">
      <w:pPr>
        <w:pStyle w:val="ListParagraph"/>
        <w:rPr>
          <w:lang w:val="en-US"/>
        </w:rPr>
      </w:pPr>
    </w:p>
    <w:p w14:paraId="2D359857" w14:textId="08483D42" w:rsidR="005F5F8B" w:rsidRDefault="005F5F8B" w:rsidP="000F65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stalling </w:t>
      </w:r>
      <w:proofErr w:type="spellStart"/>
      <w:r>
        <w:rPr>
          <w:lang w:val="en-US"/>
        </w:rPr>
        <w:t>aws-sdk</w:t>
      </w:r>
      <w:proofErr w:type="spellEnd"/>
      <w:r w:rsidR="000F657E">
        <w:rPr>
          <w:lang w:val="en-US"/>
        </w:rPr>
        <w:t>:</w:t>
      </w:r>
    </w:p>
    <w:p w14:paraId="6A3F0737" w14:textId="0F04AE70" w:rsidR="000F657E" w:rsidRDefault="000F657E" w:rsidP="005F5F8B">
      <w:pPr>
        <w:pStyle w:val="ListParagraph"/>
        <w:rPr>
          <w:lang w:val="en-US"/>
        </w:rPr>
      </w:pPr>
    </w:p>
    <w:p w14:paraId="41A4AFEA" w14:textId="65FD8ACF" w:rsidR="000F657E" w:rsidRDefault="000F657E" w:rsidP="005F5F8B">
      <w:pPr>
        <w:pStyle w:val="ListParagraph"/>
        <w:rPr>
          <w:lang w:val="en-US"/>
        </w:rPr>
      </w:pPr>
    </w:p>
    <w:p w14:paraId="4AC30921" w14:textId="42507C88" w:rsidR="000F657E" w:rsidRDefault="000F657E" w:rsidP="005F5F8B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010E09B8" wp14:editId="13D59013">
            <wp:extent cx="5731510" cy="322389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65509" w14:textId="1FD99E07" w:rsidR="000F657E" w:rsidRDefault="000F657E" w:rsidP="005F5F8B">
      <w:pPr>
        <w:pStyle w:val="ListParagraph"/>
        <w:rPr>
          <w:lang w:val="en-US"/>
        </w:rPr>
      </w:pPr>
    </w:p>
    <w:p w14:paraId="39ADFCB0" w14:textId="7AD03331" w:rsidR="000F657E" w:rsidRDefault="000F657E" w:rsidP="005F5F8B">
      <w:pPr>
        <w:pStyle w:val="ListParagraph"/>
        <w:rPr>
          <w:lang w:val="en-US"/>
        </w:rPr>
      </w:pPr>
    </w:p>
    <w:p w14:paraId="2048E35A" w14:textId="77777777" w:rsidR="000F657E" w:rsidRDefault="000F657E" w:rsidP="005F5F8B">
      <w:pPr>
        <w:pStyle w:val="ListParagraph"/>
        <w:rPr>
          <w:lang w:val="en-US"/>
        </w:rPr>
      </w:pPr>
    </w:p>
    <w:p w14:paraId="08D833E1" w14:textId="25FC6E20" w:rsidR="000F657E" w:rsidRDefault="000F657E" w:rsidP="000F657E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Index.php</w:t>
      </w:r>
      <w:proofErr w:type="spellEnd"/>
      <w:r>
        <w:rPr>
          <w:lang w:val="en-US"/>
        </w:rPr>
        <w:t xml:space="preserve"> file upload:</w:t>
      </w:r>
    </w:p>
    <w:p w14:paraId="60197F24" w14:textId="77777777" w:rsidR="000F657E" w:rsidRDefault="000F657E" w:rsidP="000F657E">
      <w:pPr>
        <w:pStyle w:val="ListParagraph"/>
        <w:rPr>
          <w:lang w:val="en-US"/>
        </w:rPr>
      </w:pPr>
    </w:p>
    <w:p w14:paraId="5E653F30" w14:textId="4818B6B1" w:rsidR="000F657E" w:rsidRDefault="000F657E" w:rsidP="000F657E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5AC62AF3" wp14:editId="54B6D9D0">
            <wp:extent cx="5731510" cy="322389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5804F" w14:textId="60B2758D" w:rsidR="000F657E" w:rsidRDefault="000F657E" w:rsidP="000F657E">
      <w:pPr>
        <w:pStyle w:val="ListParagraph"/>
        <w:rPr>
          <w:lang w:val="en-US"/>
        </w:rPr>
      </w:pPr>
    </w:p>
    <w:p w14:paraId="39547ADD" w14:textId="78FA458D" w:rsidR="000F657E" w:rsidRDefault="000F657E" w:rsidP="000F657E">
      <w:pPr>
        <w:pStyle w:val="ListParagraph"/>
        <w:rPr>
          <w:lang w:val="en-US"/>
        </w:rPr>
      </w:pPr>
    </w:p>
    <w:p w14:paraId="344B2730" w14:textId="422B24BE" w:rsidR="000F657E" w:rsidRDefault="000F657E" w:rsidP="000F657E">
      <w:pPr>
        <w:pStyle w:val="ListParagraph"/>
        <w:rPr>
          <w:lang w:val="en-US"/>
        </w:rPr>
      </w:pPr>
    </w:p>
    <w:p w14:paraId="0C2D71BB" w14:textId="4670CB34" w:rsidR="000F657E" w:rsidRDefault="000F657E" w:rsidP="000F657E">
      <w:pPr>
        <w:pStyle w:val="ListParagraph"/>
        <w:rPr>
          <w:lang w:val="en-US"/>
        </w:rPr>
      </w:pPr>
    </w:p>
    <w:p w14:paraId="70307389" w14:textId="0DCD5352" w:rsidR="000F657E" w:rsidRDefault="000F657E" w:rsidP="000F657E">
      <w:pPr>
        <w:pStyle w:val="ListParagraph"/>
        <w:rPr>
          <w:lang w:val="en-US"/>
        </w:rPr>
      </w:pPr>
    </w:p>
    <w:p w14:paraId="190230B5" w14:textId="77777777" w:rsidR="000F657E" w:rsidRDefault="000F657E" w:rsidP="000F657E">
      <w:pPr>
        <w:pStyle w:val="ListParagraph"/>
        <w:rPr>
          <w:lang w:val="en-US"/>
        </w:rPr>
      </w:pPr>
    </w:p>
    <w:p w14:paraId="01045826" w14:textId="4D2F66C9" w:rsidR="000F657E" w:rsidRDefault="000F657E" w:rsidP="000F65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pload success screenshot:</w:t>
      </w:r>
    </w:p>
    <w:p w14:paraId="71ADE41D" w14:textId="77777777" w:rsidR="000F657E" w:rsidRDefault="000F657E" w:rsidP="000F657E">
      <w:pPr>
        <w:pStyle w:val="ListParagraph"/>
        <w:rPr>
          <w:lang w:val="en-US"/>
        </w:rPr>
      </w:pPr>
    </w:p>
    <w:p w14:paraId="446F3EFC" w14:textId="15EC73CD" w:rsidR="000F657E" w:rsidRDefault="000F657E" w:rsidP="000F657E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145502EF" wp14:editId="18386F76">
            <wp:extent cx="5731510" cy="322389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33C17" w14:textId="79884F92" w:rsidR="007A76E9" w:rsidRDefault="00B3759C" w:rsidP="00B3759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nal recognition and final output:</w:t>
      </w:r>
    </w:p>
    <w:p w14:paraId="7D619AD5" w14:textId="732D6F28" w:rsidR="00B3759C" w:rsidRDefault="00B3759C" w:rsidP="00B3759C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06C7E1BF" wp14:editId="7BF0D18E">
            <wp:extent cx="5731510" cy="365760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E522F" w14:textId="50790999" w:rsidR="00B3759C" w:rsidRDefault="00B3759C" w:rsidP="00B3759C">
      <w:pPr>
        <w:pStyle w:val="ListParagraph"/>
        <w:rPr>
          <w:lang w:val="en-US"/>
        </w:rPr>
      </w:pPr>
    </w:p>
    <w:p w14:paraId="4E7218DC" w14:textId="6DCBFA5C" w:rsidR="00B3759C" w:rsidRDefault="00B3759C" w:rsidP="00B3759C">
      <w:pPr>
        <w:pStyle w:val="ListParagraph"/>
        <w:rPr>
          <w:lang w:val="en-US"/>
        </w:rPr>
      </w:pPr>
      <w:r>
        <w:rPr>
          <w:lang w:val="en-US"/>
        </w:rPr>
        <w:t xml:space="preserve">                                                                                                                                                       The End. </w:t>
      </w:r>
    </w:p>
    <w:p w14:paraId="5A1C5D66" w14:textId="40033424" w:rsidR="00B3759C" w:rsidRPr="00B3759C" w:rsidRDefault="00B3759C" w:rsidP="00B3759C">
      <w:pPr>
        <w:pStyle w:val="ListParagraph"/>
        <w:rPr>
          <w:b/>
          <w:bCs/>
          <w:sz w:val="28"/>
          <w:szCs w:val="28"/>
          <w:lang w:val="en-US"/>
        </w:rPr>
      </w:pPr>
      <w:r w:rsidRPr="00B3759C">
        <w:rPr>
          <w:b/>
          <w:bCs/>
          <w:sz w:val="28"/>
          <w:szCs w:val="28"/>
          <w:lang w:val="en-US"/>
        </w:rPr>
        <w:t xml:space="preserve">                                        </w:t>
      </w:r>
      <w:bookmarkStart w:id="0" w:name="_GoBack"/>
      <w:bookmarkEnd w:id="0"/>
      <w:r w:rsidRPr="00B3759C">
        <w:rPr>
          <w:b/>
          <w:bCs/>
          <w:sz w:val="28"/>
          <w:szCs w:val="28"/>
          <w:lang w:val="en-US"/>
        </w:rPr>
        <w:t xml:space="preserve">      ****THANK YOU****</w:t>
      </w:r>
    </w:p>
    <w:sectPr w:rsidR="00B3759C" w:rsidRPr="00B375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224F37"/>
    <w:multiLevelType w:val="hybridMultilevel"/>
    <w:tmpl w:val="CFEC4B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D1169E"/>
    <w:multiLevelType w:val="hybridMultilevel"/>
    <w:tmpl w:val="0FCC75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bW0NDIyMTI1tTBU0lEKTi0uzszPAykwqgUAHh5IDiwAAAA="/>
  </w:docVars>
  <w:rsids>
    <w:rsidRoot w:val="009378EA"/>
    <w:rsid w:val="000F657E"/>
    <w:rsid w:val="00267B2A"/>
    <w:rsid w:val="004B284A"/>
    <w:rsid w:val="005F5F8B"/>
    <w:rsid w:val="007A76E9"/>
    <w:rsid w:val="007B1329"/>
    <w:rsid w:val="008D6692"/>
    <w:rsid w:val="009378EA"/>
    <w:rsid w:val="00A54402"/>
    <w:rsid w:val="00B37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871A9"/>
  <w15:chartTrackingRefBased/>
  <w15:docId w15:val="{D8D7570F-FF04-4284-B58F-740AA8E9C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44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28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28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hyperlink" Target="mailto:nagurbabu07@gmail.com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4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ur babu</dc:creator>
  <cp:keywords/>
  <dc:description/>
  <cp:lastModifiedBy>Nagur babu</cp:lastModifiedBy>
  <cp:revision>3</cp:revision>
  <dcterms:created xsi:type="dcterms:W3CDTF">2020-03-29T11:46:00Z</dcterms:created>
  <dcterms:modified xsi:type="dcterms:W3CDTF">2020-03-30T09:25:00Z</dcterms:modified>
</cp:coreProperties>
</file>